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619" w:rsidRPr="00D10125" w:rsidRDefault="00EA4B60" w:rsidP="00D10125">
      <w:pPr>
        <w:pStyle w:val="Heading1"/>
      </w:pPr>
      <w:bookmarkStart w:id="0" w:name="introduction"/>
      <w:r w:rsidRPr="00D10125">
        <w:t>Introduction</w:t>
      </w:r>
      <w:bookmarkEnd w:id="0"/>
    </w:p>
    <w:p w:rsidR="00C00619" w:rsidRPr="00D10125" w:rsidRDefault="00EA4B60" w:rsidP="00D10125">
      <w:pPr>
        <w:pStyle w:val="Heading2"/>
      </w:pPr>
      <w:bookmarkStart w:id="1" w:name="rationale"/>
      <w:r w:rsidRPr="00D10125">
        <w:t>Rationale</w:t>
      </w:r>
      <w:bookmarkEnd w:id="1"/>
    </w:p>
    <w:p w:rsidR="00C00619" w:rsidRPr="00A4519F" w:rsidRDefault="00EA4B60" w:rsidP="00A4519F">
      <w:pPr>
        <w:pStyle w:val="FirstParagraph"/>
      </w:pPr>
      <w:r w:rsidRPr="00A4519F">
        <w:t xml:space="preserve">Technological advancement has led to the emergence of big data (Gould &amp; </w:t>
      </w:r>
      <w:proofErr w:type="spellStart"/>
      <w:r w:rsidRPr="00A4519F">
        <w:t>Çetinkaya-Rundel</w:t>
      </w:r>
      <w:proofErr w:type="spellEnd"/>
      <w:r w:rsidRPr="00A4519F">
        <w:t xml:space="preserve">, 2014) </w:t>
      </w:r>
      <w:r w:rsidRPr="00A4519F">
        <w:t>making data inevitable in our daily life. In addition, powerful computers are now easily available (</w:t>
      </w:r>
      <w:proofErr w:type="spellStart"/>
      <w:r w:rsidRPr="00A4519F">
        <w:t>Finzer</w:t>
      </w:r>
      <w:proofErr w:type="spellEnd"/>
      <w:r w:rsidRPr="00A4519F">
        <w:t>, 2013). These developments gave way to the emergence of data science as a field. As a result, the practice of statistics has dramatically changed and</w:t>
      </w:r>
      <w:r w:rsidRPr="00A4519F">
        <w:t xml:space="preserve"> has distanced away from statistics education (Wood, </w:t>
      </w:r>
      <w:proofErr w:type="spellStart"/>
      <w:r w:rsidRPr="00A4519F">
        <w:t>Mocko</w:t>
      </w:r>
      <w:proofErr w:type="spellEnd"/>
      <w:r w:rsidRPr="00A4519F">
        <w:t xml:space="preserve">, Everson, Horton, &amp; </w:t>
      </w:r>
      <w:proofErr w:type="spellStart"/>
      <w:r w:rsidRPr="00A4519F">
        <w:t>Velleman</w:t>
      </w:r>
      <w:proofErr w:type="spellEnd"/>
      <w:r w:rsidRPr="00A4519F">
        <w:t xml:space="preserve">, 2018; </w:t>
      </w:r>
      <w:proofErr w:type="spellStart"/>
      <w:r w:rsidRPr="00A4519F">
        <w:t>Zeiffler</w:t>
      </w:r>
      <w:proofErr w:type="spellEnd"/>
      <w:r w:rsidRPr="00A4519F">
        <w:t>, Garfield, &amp; Fry, 2018). In this regard, Gould (2010), Horton et al. (2015), Horton (2015) and Hardin et al. (2015) pointed out the importance of data m</w:t>
      </w:r>
      <w:r w:rsidRPr="00A4519F">
        <w:t>anagement skills and its integration in introductory and second courses in statistics. Nonetheless, some measures are already in place to lessen the gap between statistical practice and statistics education. In 2005, Franklin et al. (2007) put forth some r</w:t>
      </w:r>
      <w:r w:rsidRPr="00A4519F">
        <w:t xml:space="preserve">ecommendations as framework for statistics education both in the k to 12 and college level. In 2016, the GAISE College Report ASA Revision Committee (2016) revisited the effectiveness of the framework and still found it effective. The framework is now the </w:t>
      </w:r>
      <w:r w:rsidRPr="00A4519F">
        <w:t xml:space="preserve">standard in statistics education in the United States and in many </w:t>
      </w:r>
      <w:proofErr w:type="gramStart"/>
      <w:r w:rsidRPr="00A4519F">
        <w:t>countries</w:t>
      </w:r>
      <w:proofErr w:type="gramEnd"/>
      <w:r w:rsidRPr="00A4519F">
        <w:t xml:space="preserve"> who adopted it (</w:t>
      </w:r>
      <w:proofErr w:type="spellStart"/>
      <w:r w:rsidRPr="00A4519F">
        <w:t>Zeiffler</w:t>
      </w:r>
      <w:proofErr w:type="spellEnd"/>
      <w:r w:rsidRPr="00A4519F">
        <w:t xml:space="preserve"> et al., 2018).</w:t>
      </w:r>
    </w:p>
    <w:p w:rsidR="00C00619" w:rsidRPr="00A4519F" w:rsidRDefault="00EA4B60" w:rsidP="00A4519F">
      <w:pPr>
        <w:pStyle w:val="BodyText"/>
      </w:pPr>
      <w:r w:rsidRPr="00A4519F">
        <w:t>One of the recommendations in the Guidelines for Assessment and Instruction in Statistics Education (GAISE) College Report 2016 is the use o</w:t>
      </w:r>
      <w:r w:rsidRPr="00A4519F">
        <w:t>f technology to explore concepts and analyze data (GAISE College Report ASA Revision Committee, 2016). Studies show that the use of technology can really improve statistics education; equipping learners with relevant data skills and effective powerful tool</w:t>
      </w:r>
      <w:r w:rsidRPr="00A4519F">
        <w:t>s in this era where data is very much abundant (Chance, Ben-</w:t>
      </w:r>
      <w:proofErr w:type="spellStart"/>
      <w:r w:rsidRPr="00A4519F">
        <w:t>Zvi</w:t>
      </w:r>
      <w:proofErr w:type="spellEnd"/>
      <w:r w:rsidRPr="00A4519F">
        <w:t xml:space="preserve">, Garfield, &amp; Medina, 2007; Chance &amp; Rossman, 2006; </w:t>
      </w:r>
      <w:proofErr w:type="spellStart"/>
      <w:r w:rsidRPr="00A4519F">
        <w:t>Çetinkaya-Rundel</w:t>
      </w:r>
      <w:proofErr w:type="spellEnd"/>
      <w:r w:rsidRPr="00A4519F">
        <w:t xml:space="preserve"> &amp; </w:t>
      </w:r>
      <w:proofErr w:type="spellStart"/>
      <w:r w:rsidRPr="00A4519F">
        <w:t>Rundel</w:t>
      </w:r>
      <w:proofErr w:type="spellEnd"/>
      <w:r w:rsidRPr="00A4519F">
        <w:t xml:space="preserve">, </w:t>
      </w:r>
      <w:r w:rsidRPr="00A4519F">
        <w:lastRenderedPageBreak/>
        <w:t xml:space="preserve">2017; Doi, Potter, Wong, Alcaraz, &amp; Chi, 2016; </w:t>
      </w:r>
      <w:proofErr w:type="spellStart"/>
      <w:r w:rsidRPr="00A4519F">
        <w:t>Harraway</w:t>
      </w:r>
      <w:proofErr w:type="spellEnd"/>
      <w:r w:rsidRPr="00A4519F">
        <w:t xml:space="preserve">, 2012; Stander &amp; Dalla Valle, 2017). However, there is no </w:t>
      </w:r>
      <w:r w:rsidRPr="00A4519F">
        <w:t>single statistical computing tool that fits all statistical tasks (McNamara, 2018). Nonetheless, introductory statistics students should be taught a common statistical package such as SPSS, SAS, or R (R Core Team, 2018), enthusing them to continuously lear</w:t>
      </w:r>
      <w:r w:rsidRPr="00A4519F">
        <w:t>n statistics technology because statistical tools are diverse and eventually evolve through time (Gould et al., 2018).</w:t>
      </w:r>
    </w:p>
    <w:p w:rsidR="00C00619" w:rsidRPr="00D10125" w:rsidRDefault="00EA4B60" w:rsidP="00A4519F">
      <w:pPr>
        <w:pStyle w:val="BodyText"/>
      </w:pPr>
      <w:r w:rsidRPr="00D10125">
        <w:t>Reproducible</w:t>
      </w:r>
    </w:p>
    <w:p w:rsidR="00C00619" w:rsidRPr="00D10125" w:rsidRDefault="00EA4B60" w:rsidP="00A4519F">
      <w:pPr>
        <w:pStyle w:val="BodyText"/>
      </w:pPr>
      <w:r w:rsidRPr="00D10125">
        <w:t>The gap between statistical practice and statistics education.</w:t>
      </w:r>
    </w:p>
    <w:p w:rsidR="00C00619" w:rsidRPr="00D10125" w:rsidRDefault="00EA4B60" w:rsidP="00A4519F">
      <w:pPr>
        <w:pStyle w:val="BodyText"/>
      </w:pPr>
      <w:r w:rsidRPr="00D10125">
        <w:t>barriers in using technology (price)</w:t>
      </w:r>
    </w:p>
    <w:p w:rsidR="00C00619" w:rsidRPr="00D10125" w:rsidRDefault="00EA4B60" w:rsidP="00A4519F">
      <w:pPr>
        <w:pStyle w:val="BodyText"/>
      </w:pPr>
      <w:r w:rsidRPr="00D10125">
        <w:t>R and RStudio</w:t>
      </w:r>
    </w:p>
    <w:p w:rsidR="00C00619" w:rsidRPr="00D10125" w:rsidRDefault="00EA4B60" w:rsidP="00A4519F">
      <w:pPr>
        <w:pStyle w:val="BodyText"/>
      </w:pPr>
      <w:r w:rsidRPr="00D10125">
        <w:t>Efforts in</w:t>
      </w:r>
      <w:r w:rsidRPr="00D10125">
        <w:t xml:space="preserve"> the Philippines</w:t>
      </w:r>
    </w:p>
    <w:p w:rsidR="00C00619" w:rsidRPr="00D10125" w:rsidRDefault="00EA4B60" w:rsidP="00D10125">
      <w:pPr>
        <w:pStyle w:val="Heading2"/>
      </w:pPr>
      <w:bookmarkStart w:id="2" w:name="statement-of-the-problem"/>
      <w:r w:rsidRPr="00D10125">
        <w:lastRenderedPageBreak/>
        <w:t>Statement of the Problem</w:t>
      </w:r>
      <w:bookmarkEnd w:id="2"/>
    </w:p>
    <w:p w:rsidR="00C00619" w:rsidRPr="00D10125" w:rsidRDefault="00EA4B60" w:rsidP="00D10125">
      <w:pPr>
        <w:pStyle w:val="Heading2"/>
      </w:pPr>
      <w:bookmarkStart w:id="3" w:name="statement-of-the-hypothesis"/>
      <w:r w:rsidRPr="00D10125">
        <w:t>Statement of the Hypothesis</w:t>
      </w:r>
      <w:bookmarkEnd w:id="3"/>
    </w:p>
    <w:p w:rsidR="00C00619" w:rsidRPr="00D10125" w:rsidRDefault="00EA4B60" w:rsidP="00D10125">
      <w:pPr>
        <w:pStyle w:val="Heading2"/>
      </w:pPr>
      <w:bookmarkStart w:id="4" w:name="significance-of-the-study"/>
      <w:r w:rsidRPr="00D10125">
        <w:t>Significance of the Study</w:t>
      </w:r>
      <w:bookmarkEnd w:id="4"/>
    </w:p>
    <w:p w:rsidR="00C00619" w:rsidRPr="00D10125" w:rsidRDefault="00EA4B60" w:rsidP="00D10125">
      <w:pPr>
        <w:pStyle w:val="Heading2"/>
      </w:pPr>
      <w:bookmarkStart w:id="5" w:name="research-framework"/>
      <w:r w:rsidRPr="00D10125">
        <w:t>Research Framework</w:t>
      </w:r>
      <w:bookmarkEnd w:id="5"/>
    </w:p>
    <w:p w:rsidR="00C00619" w:rsidRPr="00D10125" w:rsidRDefault="00EA4B60" w:rsidP="00D10125">
      <w:pPr>
        <w:pStyle w:val="Heading2"/>
      </w:pPr>
      <w:bookmarkStart w:id="6" w:name="scope"/>
      <w:r w:rsidRPr="00D10125">
        <w:t>Scope</w:t>
      </w:r>
      <w:bookmarkEnd w:id="6"/>
    </w:p>
    <w:p w:rsidR="00C00619" w:rsidRPr="00D10125" w:rsidRDefault="00EA4B60" w:rsidP="00D10125">
      <w:pPr>
        <w:pStyle w:val="Heading2"/>
      </w:pPr>
      <w:bookmarkStart w:id="7" w:name="definition-of-terms"/>
      <w:r w:rsidRPr="00D10125">
        <w:t>Definition of Terms</w:t>
      </w:r>
      <w:bookmarkEnd w:id="7"/>
    </w:p>
    <w:p w:rsidR="00C00619" w:rsidRPr="00D10125" w:rsidRDefault="00EA4B60" w:rsidP="00D10125">
      <w:pPr>
        <w:pStyle w:val="Heading1"/>
      </w:pPr>
      <w:bookmarkStart w:id="8" w:name="review-of-related-literature-and-studies"/>
      <w:r w:rsidRPr="00D10125">
        <w:t>Review of Related Literature and Studies</w:t>
      </w:r>
      <w:bookmarkEnd w:id="8"/>
    </w:p>
    <w:p w:rsidR="00C00619" w:rsidRPr="00D10125" w:rsidRDefault="00EA4B60" w:rsidP="00D10125">
      <w:pPr>
        <w:pStyle w:val="Heading1"/>
      </w:pPr>
      <w:bookmarkStart w:id="9" w:name="methodology"/>
      <w:r w:rsidRPr="00D10125">
        <w:t>Methodology</w:t>
      </w:r>
      <w:bookmarkEnd w:id="9"/>
    </w:p>
    <w:p w:rsidR="00C00619" w:rsidRPr="00D10125" w:rsidRDefault="00EA4B60" w:rsidP="00D10125">
      <w:pPr>
        <w:pStyle w:val="Heading2"/>
      </w:pPr>
      <w:bookmarkStart w:id="10" w:name="research-design"/>
      <w:r w:rsidRPr="00D10125">
        <w:t>Research Design</w:t>
      </w:r>
      <w:bookmarkEnd w:id="10"/>
    </w:p>
    <w:p w:rsidR="00C00619" w:rsidRPr="00D10125" w:rsidRDefault="00EA4B60" w:rsidP="00D10125">
      <w:pPr>
        <w:pStyle w:val="Heading2"/>
      </w:pPr>
      <w:bookmarkStart w:id="11" w:name="research-environment"/>
      <w:r w:rsidRPr="00D10125">
        <w:t>Research Environment</w:t>
      </w:r>
      <w:bookmarkEnd w:id="11"/>
    </w:p>
    <w:p w:rsidR="00C00619" w:rsidRPr="00D10125" w:rsidRDefault="00EA4B60" w:rsidP="00D10125">
      <w:pPr>
        <w:pStyle w:val="Heading2"/>
      </w:pPr>
      <w:bookmarkStart w:id="12" w:name="respondents"/>
      <w:r w:rsidRPr="00D10125">
        <w:t>Respondents</w:t>
      </w:r>
      <w:bookmarkEnd w:id="12"/>
    </w:p>
    <w:p w:rsidR="00C00619" w:rsidRPr="00D10125" w:rsidRDefault="00EA4B60" w:rsidP="00D10125">
      <w:pPr>
        <w:pStyle w:val="Heading2"/>
      </w:pPr>
      <w:bookmarkStart w:id="13" w:name="research-instruments"/>
      <w:r w:rsidRPr="00D10125">
        <w:t>Research Inst</w:t>
      </w:r>
      <w:r w:rsidRPr="00D10125">
        <w:t>ruments</w:t>
      </w:r>
      <w:bookmarkEnd w:id="13"/>
    </w:p>
    <w:p w:rsidR="00C00619" w:rsidRPr="00D10125" w:rsidRDefault="00EA4B60" w:rsidP="00D10125">
      <w:pPr>
        <w:pStyle w:val="Heading2"/>
      </w:pPr>
      <w:bookmarkStart w:id="14" w:name="data-gathering-procedure"/>
      <w:r w:rsidRPr="00D10125">
        <w:t>Data Gathering Procedure</w:t>
      </w:r>
      <w:bookmarkEnd w:id="14"/>
    </w:p>
    <w:p w:rsidR="00C00619" w:rsidRPr="00D10125" w:rsidRDefault="00EA4B60" w:rsidP="00D10125">
      <w:pPr>
        <w:pStyle w:val="Heading2"/>
      </w:pPr>
      <w:bookmarkStart w:id="15" w:name="data-analysis"/>
      <w:r w:rsidRPr="00D10125">
        <w:t>Data Analysis</w:t>
      </w:r>
      <w:bookmarkEnd w:id="15"/>
    </w:p>
    <w:p w:rsidR="00C00619" w:rsidRPr="00D10125" w:rsidRDefault="00EA4B60" w:rsidP="00D10125">
      <w:pPr>
        <w:pStyle w:val="Heading1"/>
      </w:pPr>
      <w:bookmarkStart w:id="16" w:name="reference"/>
      <w:r w:rsidRPr="00D10125">
        <w:t>Reference</w:t>
      </w:r>
      <w:bookmarkEnd w:id="16"/>
    </w:p>
    <w:p w:rsidR="00C00619" w:rsidRPr="00A4519F" w:rsidRDefault="00EA4B60" w:rsidP="00A4519F">
      <w:pPr>
        <w:pStyle w:val="Bibliography"/>
      </w:pPr>
      <w:bookmarkStart w:id="17" w:name="ref-chance07"/>
      <w:bookmarkStart w:id="18" w:name="refs"/>
      <w:bookmarkStart w:id="19" w:name="_GoBack"/>
      <w:r w:rsidRPr="00A4519F">
        <w:lastRenderedPageBreak/>
        <w:t>Chance, B., Ben-</w:t>
      </w:r>
      <w:proofErr w:type="spellStart"/>
      <w:r w:rsidRPr="00A4519F">
        <w:t>Zvi</w:t>
      </w:r>
      <w:proofErr w:type="spellEnd"/>
      <w:r w:rsidRPr="00A4519F">
        <w:t xml:space="preserve">, D., Garfield, J., &amp; Medina, E. (2007). The Role of Technology in Improving Student Learning of Statistics. </w:t>
      </w:r>
      <w:r w:rsidRPr="00A4519F">
        <w:t>Technology Innovations in Statistics Education</w:t>
      </w:r>
      <w:r w:rsidRPr="00A4519F">
        <w:t xml:space="preserve">, </w:t>
      </w:r>
      <w:r w:rsidRPr="00A4519F">
        <w:t>1</w:t>
      </w:r>
      <w:r w:rsidRPr="00A4519F">
        <w:t xml:space="preserve">(1). Retrieved from </w:t>
      </w:r>
      <w:hyperlink r:id="rId8">
        <w:r w:rsidRPr="00A4519F">
          <w:rPr>
            <w:rStyle w:val="Hyperlink"/>
            <w:color w:val="auto"/>
          </w:rPr>
          <w:t>https://escholarship.org/uc/item/8sd2t4rr</w:t>
        </w:r>
      </w:hyperlink>
      <w:bookmarkEnd w:id="19"/>
    </w:p>
    <w:p w:rsidR="00C00619" w:rsidRPr="00D10125" w:rsidRDefault="00EA4B60" w:rsidP="00A4519F">
      <w:pPr>
        <w:pStyle w:val="Bibliography"/>
      </w:pPr>
      <w:bookmarkStart w:id="20" w:name="ref-chance06"/>
      <w:bookmarkEnd w:id="17"/>
      <w:r w:rsidRPr="00D10125">
        <w:t xml:space="preserve">Chance, B., &amp; Rossman, A. (2006). Using Simulation to Teach and Learn Statistics. In A. Rossman &amp; B. Chance (Eds.), </w:t>
      </w:r>
      <w:r w:rsidRPr="00D10125">
        <w:rPr>
          <w:i/>
        </w:rPr>
        <w:t>Proceedings of the Seventh Internationa</w:t>
      </w:r>
      <w:r w:rsidRPr="00D10125">
        <w:rPr>
          <w:i/>
        </w:rPr>
        <w:t>l Conference on Teaching Statistics</w:t>
      </w:r>
      <w:r w:rsidRPr="00D10125">
        <w:t>. Voorburg, The Netherlands: International Statistical Institute.</w:t>
      </w:r>
    </w:p>
    <w:p w:rsidR="00C00619" w:rsidRPr="00D10125" w:rsidRDefault="00EA4B60" w:rsidP="00A4519F">
      <w:pPr>
        <w:pStyle w:val="Bibliography"/>
      </w:pPr>
      <w:bookmarkStart w:id="21" w:name="ref-CR17"/>
      <w:bookmarkEnd w:id="20"/>
      <w:r w:rsidRPr="00D10125">
        <w:t xml:space="preserve">Çetinkaya-Rundel, M., &amp; Rundel, C. (2017). Infrastructure and Tools for Teaching Computing Throughout the Statistical Curriculum. </w:t>
      </w:r>
      <w:r w:rsidRPr="00D10125">
        <w:rPr>
          <w:i/>
        </w:rPr>
        <w:t>The American Statistician</w:t>
      </w:r>
      <w:r w:rsidRPr="00D10125">
        <w:t xml:space="preserve">. </w:t>
      </w:r>
      <w:hyperlink r:id="rId9">
        <w:r w:rsidRPr="00D10125">
          <w:rPr>
            <w:rStyle w:val="Hyperlink"/>
            <w:color w:val="auto"/>
          </w:rPr>
          <w:t>https://doi.org/10.1080/00031305.2017.1397549</w:t>
        </w:r>
      </w:hyperlink>
    </w:p>
    <w:p w:rsidR="00C00619" w:rsidRPr="00D10125" w:rsidRDefault="00EA4B60" w:rsidP="00A4519F">
      <w:pPr>
        <w:pStyle w:val="Bibliography"/>
      </w:pPr>
      <w:bookmarkStart w:id="22" w:name="ref-doi16"/>
      <w:bookmarkEnd w:id="21"/>
      <w:r w:rsidRPr="00D10125">
        <w:t xml:space="preserve">Doi, J., Potter, G., Wong, J., Alcaraz, I., &amp; Chi, P. (2016). Web Application Teaching Tools for Statistics Using R and Shiny. </w:t>
      </w:r>
      <w:r w:rsidRPr="00D10125">
        <w:rPr>
          <w:i/>
        </w:rPr>
        <w:t>Technology Innov</w:t>
      </w:r>
      <w:r w:rsidRPr="00D10125">
        <w:rPr>
          <w:i/>
        </w:rPr>
        <w:t>ations in Statistics Education</w:t>
      </w:r>
      <w:r w:rsidRPr="00D10125">
        <w:t xml:space="preserve">, </w:t>
      </w:r>
      <w:r w:rsidRPr="00D10125">
        <w:rPr>
          <w:i/>
        </w:rPr>
        <w:t>9</w:t>
      </w:r>
      <w:r w:rsidRPr="00D10125">
        <w:t xml:space="preserve">(1). Retrieved from </w:t>
      </w:r>
      <w:hyperlink r:id="rId10">
        <w:r w:rsidRPr="00D10125">
          <w:rPr>
            <w:rStyle w:val="Hyperlink"/>
            <w:color w:val="auto"/>
          </w:rPr>
          <w:t>https://escholarship.org/uc/item/00d4q8cp</w:t>
        </w:r>
      </w:hyperlink>
    </w:p>
    <w:p w:rsidR="00C00619" w:rsidRPr="00D10125" w:rsidRDefault="00EA4B60" w:rsidP="00A4519F">
      <w:pPr>
        <w:pStyle w:val="Bibliography"/>
      </w:pPr>
      <w:bookmarkStart w:id="23" w:name="ref-finzer13"/>
      <w:bookmarkEnd w:id="22"/>
      <w:r w:rsidRPr="00D10125">
        <w:t xml:space="preserve">Finzer, W. (2013). The Data Science Education Dilemma. </w:t>
      </w:r>
      <w:r w:rsidRPr="00D10125">
        <w:rPr>
          <w:i/>
        </w:rPr>
        <w:t>Technology Innovations in Statistics Education</w:t>
      </w:r>
      <w:r w:rsidRPr="00D10125">
        <w:t xml:space="preserve">, </w:t>
      </w:r>
      <w:r w:rsidRPr="00D10125">
        <w:rPr>
          <w:i/>
        </w:rPr>
        <w:t>7</w:t>
      </w:r>
      <w:r w:rsidRPr="00D10125">
        <w:t xml:space="preserve">(2). Retrieved from </w:t>
      </w:r>
      <w:hyperlink r:id="rId11">
        <w:r w:rsidRPr="00D10125">
          <w:rPr>
            <w:rStyle w:val="Hyperlink"/>
            <w:color w:val="auto"/>
          </w:rPr>
          <w:t>https://escholarship.org/uc/item/7gv0q9dc</w:t>
        </w:r>
      </w:hyperlink>
    </w:p>
    <w:p w:rsidR="00C00619" w:rsidRPr="00D10125" w:rsidRDefault="00EA4B60" w:rsidP="00A4519F">
      <w:pPr>
        <w:pStyle w:val="Bibliography"/>
      </w:pPr>
      <w:bookmarkStart w:id="24" w:name="ref-franklin07"/>
      <w:bookmarkEnd w:id="23"/>
      <w:r w:rsidRPr="00D10125">
        <w:t>Franklin, C., Kader, G., Mewb</w:t>
      </w:r>
      <w:r w:rsidRPr="00D10125">
        <w:t xml:space="preserve">orn, D. S., Moreno, J., Peck, R., Perry, M., &amp; Scheaffer, R. (2007). </w:t>
      </w:r>
      <w:r w:rsidRPr="00D10125">
        <w:rPr>
          <w:i/>
        </w:rPr>
        <w:t>Guidelines for Assessment and Instruction in Statistics Education (GAISE) Report: A Pre-K-12 Curriculum Framework</w:t>
      </w:r>
      <w:r w:rsidRPr="00D10125">
        <w:t>. Alexandria, VA: American Statistical Association.</w:t>
      </w:r>
    </w:p>
    <w:p w:rsidR="00C00619" w:rsidRPr="00D10125" w:rsidRDefault="00EA4B60" w:rsidP="00A4519F">
      <w:pPr>
        <w:pStyle w:val="Bibliography"/>
      </w:pPr>
      <w:bookmarkStart w:id="25" w:name="ref-GCR16"/>
      <w:bookmarkEnd w:id="24"/>
      <w:r w:rsidRPr="00D10125">
        <w:t>GAISE College Report A</w:t>
      </w:r>
      <w:r w:rsidRPr="00D10125">
        <w:t xml:space="preserve">SA Revision Committee. (2016). Guidelines for Assessment and Instruction in Statistics Education College Report 2016. Retrieved from </w:t>
      </w:r>
      <w:hyperlink r:id="rId12">
        <w:r w:rsidRPr="00D10125">
          <w:rPr>
            <w:rStyle w:val="Hyperlink"/>
            <w:color w:val="auto"/>
          </w:rPr>
          <w:t>http://www.amstat.org/education/gaise</w:t>
        </w:r>
      </w:hyperlink>
    </w:p>
    <w:p w:rsidR="00C00619" w:rsidRPr="00D10125" w:rsidRDefault="00EA4B60" w:rsidP="00A4519F">
      <w:pPr>
        <w:pStyle w:val="Bibliography"/>
      </w:pPr>
      <w:bookmarkStart w:id="26" w:name="ref-gould10"/>
      <w:bookmarkEnd w:id="25"/>
      <w:r w:rsidRPr="00D10125">
        <w:lastRenderedPageBreak/>
        <w:t xml:space="preserve">Gould, R. (2010). Statistics and the Modern Student. </w:t>
      </w:r>
      <w:r w:rsidRPr="00D10125">
        <w:rPr>
          <w:i/>
        </w:rPr>
        <w:t>International Statistical Review</w:t>
      </w:r>
      <w:r w:rsidRPr="00D10125">
        <w:t xml:space="preserve">, </w:t>
      </w:r>
      <w:r w:rsidRPr="00D10125">
        <w:rPr>
          <w:i/>
        </w:rPr>
        <w:t>72</w:t>
      </w:r>
      <w:r w:rsidRPr="00D10125">
        <w:t xml:space="preserve">(2), 297–315. </w:t>
      </w:r>
      <w:hyperlink r:id="rId13">
        <w:r w:rsidRPr="00D10125">
          <w:rPr>
            <w:rStyle w:val="Hyperlink"/>
            <w:color w:val="auto"/>
          </w:rPr>
          <w:t>https://doi.org/10.1111/j.1751-5823.2010.00117.</w:t>
        </w:r>
        <w:r w:rsidRPr="00D10125">
          <w:rPr>
            <w:rStyle w:val="Hyperlink"/>
            <w:color w:val="auto"/>
          </w:rPr>
          <w:t>x</w:t>
        </w:r>
      </w:hyperlink>
    </w:p>
    <w:p w:rsidR="00C00619" w:rsidRPr="00D10125" w:rsidRDefault="00EA4B60" w:rsidP="00A4519F">
      <w:pPr>
        <w:pStyle w:val="Bibliography"/>
      </w:pPr>
      <w:bookmarkStart w:id="27" w:name="ref-gould14"/>
      <w:bookmarkEnd w:id="26"/>
      <w:r w:rsidRPr="00D10125">
        <w:t xml:space="preserve">Gould, R., &amp; Çetinkaya-Rundel, M. (2014). Teaching Statistical Thinking in the Data Deluge. In T. Wassong, D. Frischemeier, P. Fischer, R. Hochmuth, &amp; P. Bender (Eds.), </w:t>
      </w:r>
      <w:r w:rsidRPr="00D10125">
        <w:rPr>
          <w:i/>
        </w:rPr>
        <w:t>Mit Werkzeugen Mathematik und Stochastik lernen – Using Tools for Learning Mathematic</w:t>
      </w:r>
      <w:r w:rsidRPr="00D10125">
        <w:rPr>
          <w:i/>
        </w:rPr>
        <w:t>s and Statistics</w:t>
      </w:r>
      <w:r w:rsidRPr="00D10125">
        <w:t xml:space="preserve"> (pp. 377–391). Wiesbaden: Springer Spektrum.</w:t>
      </w:r>
    </w:p>
    <w:p w:rsidR="00C00619" w:rsidRPr="00D10125" w:rsidRDefault="00EA4B60" w:rsidP="00A4519F">
      <w:pPr>
        <w:pStyle w:val="Bibliography"/>
      </w:pPr>
      <w:bookmarkStart w:id="28" w:name="ref-gould18a"/>
      <w:bookmarkEnd w:id="27"/>
      <w:r w:rsidRPr="00D10125">
        <w:t xml:space="preserve">Gould, R., Wild, C. J., Baglin, J., McNamara, A., Ridgway, J., &amp; McConway, K. (2018). Revolutions in Teaching and Learning Statistics: A Collection of Reflections. In D. Ben-Zvi, K. Makar, &amp; J. </w:t>
      </w:r>
      <w:r w:rsidRPr="00D10125">
        <w:t xml:space="preserve">Garfield (Eds.), </w:t>
      </w:r>
      <w:r w:rsidRPr="00D10125">
        <w:rPr>
          <w:i/>
        </w:rPr>
        <w:t>International Handbook of Research in Statistics Education</w:t>
      </w:r>
      <w:r w:rsidRPr="00D10125">
        <w:t xml:space="preserve"> (pp. 457–472). Cham: Springer.</w:t>
      </w:r>
    </w:p>
    <w:p w:rsidR="00C00619" w:rsidRPr="00D10125" w:rsidRDefault="00EA4B60" w:rsidP="00A4519F">
      <w:pPr>
        <w:pStyle w:val="Bibliography"/>
      </w:pPr>
      <w:bookmarkStart w:id="29" w:name="ref-hardin15"/>
      <w:bookmarkEnd w:id="28"/>
      <w:r w:rsidRPr="00D10125">
        <w:t>Hardin, J., Hoerl, R., Horton, N. J., Nolan, D., B. Baumer, Hall-Holt, O., … Ward, M. (2015). Data Science in Statistics Curricula: Preparing Student</w:t>
      </w:r>
      <w:r w:rsidRPr="00D10125">
        <w:t xml:space="preserve">s to “Think with Data”. </w:t>
      </w:r>
      <w:r w:rsidRPr="00D10125">
        <w:rPr>
          <w:i/>
        </w:rPr>
        <w:t>The American Statistician</w:t>
      </w:r>
      <w:r w:rsidRPr="00D10125">
        <w:t xml:space="preserve">. </w:t>
      </w:r>
      <w:hyperlink r:id="rId14">
        <w:r w:rsidRPr="00D10125">
          <w:rPr>
            <w:rStyle w:val="Hyperlink"/>
            <w:color w:val="auto"/>
          </w:rPr>
          <w:t>https://doi.org/10.1080/00031305.2015.1077729</w:t>
        </w:r>
      </w:hyperlink>
    </w:p>
    <w:p w:rsidR="00C00619" w:rsidRPr="00D10125" w:rsidRDefault="00EA4B60" w:rsidP="00A4519F">
      <w:pPr>
        <w:pStyle w:val="Bibliography"/>
      </w:pPr>
      <w:bookmarkStart w:id="30" w:name="ref-harraway12"/>
      <w:bookmarkEnd w:id="29"/>
      <w:r w:rsidRPr="00D10125">
        <w:t>Harraway, J. A. (2012). Learning Statistics Using Motivational Videos, Real Data and Free Soft</w:t>
      </w:r>
      <w:r w:rsidRPr="00D10125">
        <w:t xml:space="preserve">ware. </w:t>
      </w:r>
      <w:r w:rsidRPr="00D10125">
        <w:rPr>
          <w:i/>
        </w:rPr>
        <w:t>Technology Innovations in Statistics Education</w:t>
      </w:r>
      <w:r w:rsidRPr="00D10125">
        <w:t xml:space="preserve">, </w:t>
      </w:r>
      <w:r w:rsidRPr="00D10125">
        <w:rPr>
          <w:i/>
        </w:rPr>
        <w:t>6</w:t>
      </w:r>
      <w:r w:rsidRPr="00D10125">
        <w:t xml:space="preserve">(1). Retrieved from </w:t>
      </w:r>
      <w:hyperlink r:id="rId15">
        <w:r w:rsidRPr="00D10125">
          <w:rPr>
            <w:rStyle w:val="Hyperlink"/>
            <w:color w:val="auto"/>
          </w:rPr>
          <w:t>https://escholarship.org/uc/item/1fn7k2x3</w:t>
        </w:r>
      </w:hyperlink>
    </w:p>
    <w:p w:rsidR="00C00619" w:rsidRPr="00D10125" w:rsidRDefault="00EA4B60" w:rsidP="00A4519F">
      <w:pPr>
        <w:pStyle w:val="Bibliography"/>
      </w:pPr>
      <w:bookmarkStart w:id="31" w:name="ref-horton15"/>
      <w:bookmarkEnd w:id="30"/>
      <w:r w:rsidRPr="00D10125">
        <w:t>Horton, N. J. (2015). Challenges and Opportunities for Statistics and Statisti</w:t>
      </w:r>
      <w:r w:rsidRPr="00D10125">
        <w:t xml:space="preserve">cal Education: Looking Back, Looking Forward. </w:t>
      </w:r>
      <w:r w:rsidRPr="00D10125">
        <w:rPr>
          <w:i/>
        </w:rPr>
        <w:t>The American Statistician</w:t>
      </w:r>
      <w:r w:rsidRPr="00D10125">
        <w:t xml:space="preserve">, </w:t>
      </w:r>
      <w:r w:rsidRPr="00D10125">
        <w:rPr>
          <w:i/>
        </w:rPr>
        <w:t>69</w:t>
      </w:r>
      <w:r w:rsidRPr="00D10125">
        <w:t xml:space="preserve">(2), 138–145. </w:t>
      </w:r>
      <w:hyperlink r:id="rId16">
        <w:r w:rsidRPr="00D10125">
          <w:rPr>
            <w:rStyle w:val="Hyperlink"/>
            <w:color w:val="auto"/>
          </w:rPr>
          <w:t>https://doi.org/10.1080/00031305.2015.1032435</w:t>
        </w:r>
      </w:hyperlink>
    </w:p>
    <w:p w:rsidR="00C00619" w:rsidRPr="00D10125" w:rsidRDefault="00EA4B60" w:rsidP="00A4519F">
      <w:pPr>
        <w:pStyle w:val="Bibliography"/>
      </w:pPr>
      <w:bookmarkStart w:id="32" w:name="ref-horton15a"/>
      <w:bookmarkEnd w:id="31"/>
      <w:r w:rsidRPr="00D10125">
        <w:t>Horton, N. J., Baumer, B. S., &amp; Wickham, H. (2015). Taki</w:t>
      </w:r>
      <w:r w:rsidRPr="00D10125">
        <w:t xml:space="preserve">ng a Chance in the Classroom: Setting the Stage for Data Science: Integration of Data Management Skills in Introductory and </w:t>
      </w:r>
      <w:r w:rsidRPr="00D10125">
        <w:lastRenderedPageBreak/>
        <w:t xml:space="preserve">Second Courses in Statistics. </w:t>
      </w:r>
      <w:r w:rsidRPr="00D10125">
        <w:rPr>
          <w:i/>
        </w:rPr>
        <w:t>CHANCE</w:t>
      </w:r>
      <w:r w:rsidRPr="00D10125">
        <w:t xml:space="preserve">, </w:t>
      </w:r>
      <w:r w:rsidRPr="00D10125">
        <w:rPr>
          <w:i/>
        </w:rPr>
        <w:t>28</w:t>
      </w:r>
      <w:r w:rsidRPr="00D10125">
        <w:t xml:space="preserve">(2), 40–50. </w:t>
      </w:r>
      <w:hyperlink r:id="rId17">
        <w:r w:rsidRPr="00D10125">
          <w:rPr>
            <w:rStyle w:val="Hyperlink"/>
            <w:color w:val="auto"/>
          </w:rPr>
          <w:t>https://doi.org</w:t>
        </w:r>
        <w:r w:rsidRPr="00D10125">
          <w:rPr>
            <w:rStyle w:val="Hyperlink"/>
            <w:color w:val="auto"/>
          </w:rPr>
          <w:t>/10.1080/09332480.2015.1042739</w:t>
        </w:r>
      </w:hyperlink>
    </w:p>
    <w:p w:rsidR="00C00619" w:rsidRPr="00D10125" w:rsidRDefault="00EA4B60" w:rsidP="00A4519F">
      <w:pPr>
        <w:pStyle w:val="Bibliography"/>
      </w:pPr>
      <w:bookmarkStart w:id="33" w:name="ref-mcnamara18"/>
      <w:bookmarkEnd w:id="32"/>
      <w:r w:rsidRPr="00D10125">
        <w:t xml:space="preserve">McNamara, A. (2018). Key Attributes of a Modern Statistical Computing Tool. </w:t>
      </w:r>
      <w:r w:rsidRPr="00D10125">
        <w:rPr>
          <w:i/>
        </w:rPr>
        <w:t>The American Statistician</w:t>
      </w:r>
      <w:r w:rsidRPr="00D10125">
        <w:t xml:space="preserve">. </w:t>
      </w:r>
      <w:hyperlink r:id="rId18">
        <w:r w:rsidRPr="00D10125">
          <w:rPr>
            <w:rStyle w:val="Hyperlink"/>
            <w:color w:val="auto"/>
          </w:rPr>
          <w:t>https://doi.org/10.1080/00031305.2018.1482784</w:t>
        </w:r>
      </w:hyperlink>
    </w:p>
    <w:p w:rsidR="00C00619" w:rsidRPr="00D10125" w:rsidRDefault="00EA4B60" w:rsidP="00A4519F">
      <w:pPr>
        <w:pStyle w:val="Bibliography"/>
      </w:pPr>
      <w:bookmarkStart w:id="34" w:name="ref-R"/>
      <w:bookmarkEnd w:id="33"/>
      <w:r w:rsidRPr="00D10125">
        <w:t>R Core Team</w:t>
      </w:r>
      <w:r w:rsidRPr="00D10125">
        <w:t xml:space="preserve">. (2018). </w:t>
      </w:r>
      <w:r w:rsidRPr="00D10125">
        <w:rPr>
          <w:i/>
        </w:rPr>
        <w:t>R: A Language and Environment for Statistical Computing</w:t>
      </w:r>
      <w:r w:rsidRPr="00D10125">
        <w:t xml:space="preserve">. Vienna, Austria: R Foundation for Statistical Computing. Retrieved from </w:t>
      </w:r>
      <w:hyperlink r:id="rId19">
        <w:r w:rsidRPr="00D10125">
          <w:rPr>
            <w:rStyle w:val="Hyperlink"/>
            <w:color w:val="auto"/>
          </w:rPr>
          <w:t>https://www.R-project.org/</w:t>
        </w:r>
      </w:hyperlink>
    </w:p>
    <w:p w:rsidR="00C00619" w:rsidRPr="00D10125" w:rsidRDefault="00EA4B60" w:rsidP="00A4519F">
      <w:pPr>
        <w:pStyle w:val="Bibliography"/>
      </w:pPr>
      <w:bookmarkStart w:id="35" w:name="ref-stander17"/>
      <w:bookmarkEnd w:id="34"/>
      <w:r w:rsidRPr="00D10125">
        <w:t>Stander, J., &amp; Dalla Valle, L. (2017). On En</w:t>
      </w:r>
      <w:r w:rsidRPr="00D10125">
        <w:t xml:space="preserve">thusing Students About Big Data and Social Media Visualization and Analysis Using R, RStudio, and RMarkdown. </w:t>
      </w:r>
      <w:r w:rsidRPr="00D10125">
        <w:rPr>
          <w:i/>
        </w:rPr>
        <w:t>Journal of Statistics Education</w:t>
      </w:r>
      <w:r w:rsidRPr="00D10125">
        <w:t xml:space="preserve">, </w:t>
      </w:r>
      <w:r w:rsidRPr="00D10125">
        <w:rPr>
          <w:i/>
        </w:rPr>
        <w:t>25</w:t>
      </w:r>
      <w:r w:rsidRPr="00D10125">
        <w:t xml:space="preserve">(2), 60–67. </w:t>
      </w:r>
      <w:hyperlink r:id="rId20">
        <w:r w:rsidRPr="00D10125">
          <w:rPr>
            <w:rStyle w:val="Hyperlink"/>
            <w:color w:val="auto"/>
          </w:rPr>
          <w:t>https://doi.org/10.1080/10691898.20</w:t>
        </w:r>
        <w:r w:rsidRPr="00D10125">
          <w:rPr>
            <w:rStyle w:val="Hyperlink"/>
            <w:color w:val="auto"/>
          </w:rPr>
          <w:t>17.1322474</w:t>
        </w:r>
      </w:hyperlink>
    </w:p>
    <w:p w:rsidR="00C00619" w:rsidRPr="00D10125" w:rsidRDefault="00EA4B60" w:rsidP="00A4519F">
      <w:pPr>
        <w:pStyle w:val="Bibliography"/>
      </w:pPr>
      <w:bookmarkStart w:id="36" w:name="ref-wood18"/>
      <w:bookmarkEnd w:id="35"/>
      <w:r w:rsidRPr="00D10125">
        <w:t xml:space="preserve">Wood, B. L., Mocko, M., Everson, M., Horton, N. J., &amp; Velleman, P. (2018). Updated Guidelines, Updated Curriculum: The GAISE College Report and Introductory Statistics for the Modern Student. </w:t>
      </w:r>
      <w:r w:rsidRPr="00D10125">
        <w:rPr>
          <w:i/>
        </w:rPr>
        <w:t>CHANCE</w:t>
      </w:r>
      <w:r w:rsidRPr="00D10125">
        <w:t xml:space="preserve">, </w:t>
      </w:r>
      <w:r w:rsidRPr="00D10125">
        <w:rPr>
          <w:i/>
        </w:rPr>
        <w:t>31</w:t>
      </w:r>
      <w:r w:rsidRPr="00D10125">
        <w:t xml:space="preserve">(2), 53–59. </w:t>
      </w:r>
      <w:hyperlink r:id="rId21">
        <w:r w:rsidRPr="00D10125">
          <w:rPr>
            <w:rStyle w:val="Hyperlink"/>
            <w:color w:val="auto"/>
          </w:rPr>
          <w:t>https://doi.org/10.1080/09332480.2018.1467642</w:t>
        </w:r>
      </w:hyperlink>
    </w:p>
    <w:p w:rsidR="00C00619" w:rsidRPr="00D10125" w:rsidRDefault="00EA4B60" w:rsidP="00A4519F">
      <w:pPr>
        <w:pStyle w:val="Bibliography"/>
      </w:pPr>
      <w:bookmarkStart w:id="37" w:name="ref-zieffler18"/>
      <w:bookmarkEnd w:id="36"/>
      <w:r w:rsidRPr="00D10125">
        <w:t xml:space="preserve">Zeiffler, A., Garfield, J., &amp; Fry, E. (2018). What is Statistics Education? In D. Ben-Zvi, K. Makar, &amp; J. Garfield (Eds.), </w:t>
      </w:r>
      <w:r w:rsidRPr="00D10125">
        <w:rPr>
          <w:i/>
        </w:rPr>
        <w:t>International Handbook of Research in Statistics Education</w:t>
      </w:r>
      <w:r w:rsidRPr="00D10125">
        <w:t xml:space="preserve"> (pp. 37–70). Cham: Springer.</w:t>
      </w:r>
      <w:bookmarkEnd w:id="18"/>
      <w:bookmarkEnd w:id="37"/>
    </w:p>
    <w:sectPr w:rsidR="00C00619" w:rsidRPr="00D101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4B60" w:rsidRDefault="00EA4B60">
      <w:pPr>
        <w:spacing w:after="0"/>
      </w:pPr>
      <w:r>
        <w:separator/>
      </w:r>
    </w:p>
  </w:endnote>
  <w:endnote w:type="continuationSeparator" w:id="0">
    <w:p w:rsidR="00EA4B60" w:rsidRDefault="00EA4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4B60" w:rsidRDefault="00EA4B60">
      <w:r>
        <w:separator/>
      </w:r>
    </w:p>
  </w:footnote>
  <w:footnote w:type="continuationSeparator" w:id="0">
    <w:p w:rsidR="00EA4B60" w:rsidRDefault="00EA4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9E1F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56F1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D8E8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947C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0EA81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45E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8CDD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7A5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5811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8069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0"/>
  </w:num>
  <w:num w:numId="2">
    <w:abstractNumId w:val="10"/>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4519F"/>
    <w:rsid w:val="00B86B75"/>
    <w:rsid w:val="00BC48D5"/>
    <w:rsid w:val="00C00619"/>
    <w:rsid w:val="00C36279"/>
    <w:rsid w:val="00D10125"/>
    <w:rsid w:val="00E315A3"/>
    <w:rsid w:val="00EA4B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EB8619-C41E-46E0-BECF-F28C1403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10125"/>
    <w:pPr>
      <w:keepNext/>
      <w:keepLines/>
      <w:numPr>
        <w:numId w:val="14"/>
      </w:numPr>
      <w:spacing w:before="480" w:after="0" w:line="480" w:lineRule="auto"/>
      <w:jc w:val="both"/>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4519F"/>
    <w:pPr>
      <w:keepNext/>
      <w:keepLines/>
      <w:spacing w:before="200" w:after="0" w:line="480" w:lineRule="auto"/>
      <w:jc w:val="both"/>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spacing w:line="480" w:lineRule="auto"/>
      <w:ind w:left="720" w:hanging="72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8sd2t4rr" TargetMode="External"/><Relationship Id="rId13" Type="http://schemas.openxmlformats.org/officeDocument/2006/relationships/hyperlink" Target="https://doi.org/10.1111/j.1751-5823.2010.00117.x" TargetMode="External"/><Relationship Id="rId18" Type="http://schemas.openxmlformats.org/officeDocument/2006/relationships/hyperlink" Target="https://doi.org/10.1080/00031305.2018.1482784" TargetMode="External"/><Relationship Id="rId3" Type="http://schemas.openxmlformats.org/officeDocument/2006/relationships/styles" Target="styles.xml"/><Relationship Id="rId21" Type="http://schemas.openxmlformats.org/officeDocument/2006/relationships/hyperlink" Target="https://doi.org/10.1080/09332480.2018.1467642" TargetMode="External"/><Relationship Id="rId7" Type="http://schemas.openxmlformats.org/officeDocument/2006/relationships/endnotes" Target="endnotes.xml"/><Relationship Id="rId12" Type="http://schemas.openxmlformats.org/officeDocument/2006/relationships/hyperlink" Target="http://www.amstat.org/education/gaise" TargetMode="External"/><Relationship Id="rId17" Type="http://schemas.openxmlformats.org/officeDocument/2006/relationships/hyperlink" Target="https://doi.org/10.1080/09332480.2015.1042739" TargetMode="External"/><Relationship Id="rId2" Type="http://schemas.openxmlformats.org/officeDocument/2006/relationships/numbering" Target="numbering.xml"/><Relationship Id="rId16" Type="http://schemas.openxmlformats.org/officeDocument/2006/relationships/hyperlink" Target="https://doi.org/10.1080/00031305.2015.1032435" TargetMode="External"/><Relationship Id="rId20" Type="http://schemas.openxmlformats.org/officeDocument/2006/relationships/hyperlink" Target="https://doi.org/10.1080/10691898.2017.13224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cholarship.org/uc/item/7gv0q9dc" TargetMode="External"/><Relationship Id="rId5" Type="http://schemas.openxmlformats.org/officeDocument/2006/relationships/webSettings" Target="webSettings.xml"/><Relationship Id="rId15" Type="http://schemas.openxmlformats.org/officeDocument/2006/relationships/hyperlink" Target="https://escholarship.org/uc/item/1fn7k2x3" TargetMode="External"/><Relationship Id="rId23" Type="http://schemas.openxmlformats.org/officeDocument/2006/relationships/theme" Target="theme/theme1.xml"/><Relationship Id="rId10" Type="http://schemas.openxmlformats.org/officeDocument/2006/relationships/hyperlink" Target="https://escholarship.org/uc/item/00d4q8cp" TargetMode="Externa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hyperlink" Target="https://doi.org/10.1080/00031305.2017.1397549" TargetMode="External"/><Relationship Id="rId14" Type="http://schemas.openxmlformats.org/officeDocument/2006/relationships/hyperlink" Target="https://doi.org/10.1080/00031305.2015.107772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9C3E0-E294-4712-B24C-DD6E9B8D4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18-11-21T07:41:00Z</dcterms:created>
  <dcterms:modified xsi:type="dcterms:W3CDTF">2018-11-21T07:41:00Z</dcterms:modified>
</cp:coreProperties>
</file>